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6730CE" w14:textId="77777777" w:rsidR="00A37B51" w:rsidRPr="00A37B51" w:rsidRDefault="00A37B51" w:rsidP="00A37B51">
      <w:pPr>
        <w:spacing w:before="100" w:beforeAutospacing="1" w:after="100" w:afterAutospacing="1" w:line="240" w:lineRule="auto"/>
        <w:outlineLvl w:val="1"/>
        <w:rPr>
          <w:rFonts w:ascii="Helvetica LT Std" w:eastAsia="Times New Roman" w:hAnsi="Helvetica LT Std" w:cs="Times New Roman"/>
          <w:b/>
          <w:bCs/>
          <w:kern w:val="0"/>
          <w:sz w:val="36"/>
          <w:szCs w:val="36"/>
          <w14:ligatures w14:val="none"/>
        </w:rPr>
      </w:pPr>
      <w:r w:rsidRPr="00A37B51">
        <w:rPr>
          <w:rFonts w:ascii="Helvetica LT Std" w:eastAsia="Times New Roman" w:hAnsi="Helvetica LT Std" w:cs="Times New Roman"/>
          <w:b/>
          <w:bCs/>
          <w:kern w:val="0"/>
          <w:sz w:val="36"/>
          <w:szCs w:val="36"/>
          <w14:ligatures w14:val="none"/>
        </w:rPr>
        <w:t>1. Project Setup and Planning</w:t>
      </w:r>
    </w:p>
    <w:p w14:paraId="78C81916" w14:textId="77777777" w:rsidR="00A37B51" w:rsidRPr="00A37B51" w:rsidRDefault="00A37B51" w:rsidP="00A37B51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A37B51">
        <w:rPr>
          <w:rFonts w:ascii="Helvetica LT Std" w:eastAsia="Times New Roman" w:hAnsi="Helvetica LT Std" w:cs="Times New Roman"/>
          <w:b/>
          <w:bCs/>
          <w:kern w:val="0"/>
          <w:sz w:val="24"/>
          <w:szCs w:val="24"/>
          <w14:ligatures w14:val="none"/>
        </w:rPr>
        <w:t>Define Objectives &amp; Scope</w:t>
      </w:r>
    </w:p>
    <w:p w14:paraId="2F77616C" w14:textId="77777777" w:rsidR="00A37B51" w:rsidRPr="00A37B51" w:rsidRDefault="00A37B51" w:rsidP="00A37B51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A37B51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>Clarify the main goal of your RAG system (e.g., Q&amp;A, semantic search, content generation).</w:t>
      </w:r>
    </w:p>
    <w:p w14:paraId="11E12C9A" w14:textId="77777777" w:rsidR="00A37B51" w:rsidRPr="00A37B51" w:rsidRDefault="00A37B51" w:rsidP="00A37B51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A37B51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>Decide on the domain (e.g., news, scientific papers, product reviews) based on the datasets available.</w:t>
      </w:r>
    </w:p>
    <w:p w14:paraId="0678C48C" w14:textId="77777777" w:rsidR="00A37B51" w:rsidRPr="00A37B51" w:rsidRDefault="00A37B51" w:rsidP="00A37B51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A37B51">
        <w:rPr>
          <w:rFonts w:ascii="Helvetica LT Std" w:eastAsia="Times New Roman" w:hAnsi="Helvetica LT Std" w:cs="Times New Roman"/>
          <w:b/>
          <w:bCs/>
          <w:kern w:val="0"/>
          <w:sz w:val="24"/>
          <w:szCs w:val="24"/>
          <w14:ligatures w14:val="none"/>
        </w:rPr>
        <w:t>Set Deliverables</w:t>
      </w:r>
    </w:p>
    <w:p w14:paraId="6218F5F7" w14:textId="77777777" w:rsidR="00A37B51" w:rsidRPr="00A37B51" w:rsidRDefault="00A37B51" w:rsidP="00A37B51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A37B51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>Python code with clear documentation.</w:t>
      </w:r>
    </w:p>
    <w:p w14:paraId="72A0ED07" w14:textId="77777777" w:rsidR="00A37B51" w:rsidRPr="00A37B51" w:rsidRDefault="00A37B51" w:rsidP="00A37B51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A37B51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>Detailed project report covering methodology, EDA findings, system architecture, evaluation, and conclusions.</w:t>
      </w:r>
    </w:p>
    <w:p w14:paraId="22B21FC1" w14:textId="77777777" w:rsidR="00A37B51" w:rsidRPr="00A37B51" w:rsidRDefault="00A37B51" w:rsidP="00A37B51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A37B51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>A short presentation with visuals (charts, sample responses, etc.).</w:t>
      </w:r>
    </w:p>
    <w:p w14:paraId="2678EC7B" w14:textId="77777777" w:rsidR="00A37B51" w:rsidRPr="00A37B51" w:rsidRDefault="00A37B51" w:rsidP="00A37B51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A37B51">
        <w:rPr>
          <w:rFonts w:ascii="Helvetica LT Std" w:eastAsia="Times New Roman" w:hAnsi="Helvetica LT Std" w:cs="Times New Roman"/>
          <w:b/>
          <w:bCs/>
          <w:kern w:val="0"/>
          <w:sz w:val="24"/>
          <w:szCs w:val="24"/>
          <w14:ligatures w14:val="none"/>
        </w:rPr>
        <w:t>Bonus:</w:t>
      </w:r>
      <w:r w:rsidRPr="00A37B51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 xml:space="preserve"> Interactive demo (web interface/API).</w:t>
      </w:r>
    </w:p>
    <w:p w14:paraId="115DFB51" w14:textId="77777777" w:rsidR="00A37B51" w:rsidRPr="00A37B51" w:rsidRDefault="00A37B51" w:rsidP="00A37B51">
      <w:pPr>
        <w:spacing w:after="0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A37B51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pict w14:anchorId="16C5FB0D">
          <v:rect id="_x0000_i1025" style="width:0;height:1.5pt" o:hralign="center" o:hrstd="t" o:hr="t" fillcolor="#a0a0a0" stroked="f"/>
        </w:pict>
      </w:r>
    </w:p>
    <w:p w14:paraId="5D7F19AE" w14:textId="77777777" w:rsidR="00A37B51" w:rsidRPr="00A37B51" w:rsidRDefault="00A37B51" w:rsidP="00A37B51">
      <w:pPr>
        <w:spacing w:before="100" w:beforeAutospacing="1" w:after="100" w:afterAutospacing="1" w:line="240" w:lineRule="auto"/>
        <w:outlineLvl w:val="1"/>
        <w:rPr>
          <w:rFonts w:ascii="Helvetica LT Std" w:eastAsia="Times New Roman" w:hAnsi="Helvetica LT Std" w:cs="Times New Roman"/>
          <w:b/>
          <w:bCs/>
          <w:kern w:val="0"/>
          <w:sz w:val="36"/>
          <w:szCs w:val="36"/>
          <w14:ligatures w14:val="none"/>
        </w:rPr>
      </w:pPr>
      <w:r w:rsidRPr="00A37B51">
        <w:rPr>
          <w:rFonts w:ascii="Helvetica LT Std" w:eastAsia="Times New Roman" w:hAnsi="Helvetica LT Std" w:cs="Times New Roman"/>
          <w:b/>
          <w:bCs/>
          <w:kern w:val="0"/>
          <w:sz w:val="36"/>
          <w:szCs w:val="36"/>
          <w14:ligatures w14:val="none"/>
        </w:rPr>
        <w:t>2. Dataset Selection</w:t>
      </w:r>
    </w:p>
    <w:p w14:paraId="70091E72" w14:textId="77777777" w:rsidR="00A37B51" w:rsidRPr="00A37B51" w:rsidRDefault="00A37B51" w:rsidP="00A37B51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A37B51">
        <w:rPr>
          <w:rFonts w:ascii="Helvetica LT Std" w:eastAsia="Times New Roman" w:hAnsi="Helvetica LT Std" w:cs="Times New Roman"/>
          <w:b/>
          <w:bCs/>
          <w:kern w:val="0"/>
          <w:sz w:val="24"/>
          <w:szCs w:val="24"/>
          <w14:ligatures w14:val="none"/>
        </w:rPr>
        <w:t>Review Available Datasets</w:t>
      </w:r>
    </w:p>
    <w:p w14:paraId="7607790C" w14:textId="77777777" w:rsidR="00A37B51" w:rsidRPr="00A37B51" w:rsidRDefault="00A37B51" w:rsidP="00A37B51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A37B51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>Puerto Rico news articles</w:t>
      </w:r>
    </w:p>
    <w:p w14:paraId="19791D93" w14:textId="77777777" w:rsidR="00A37B51" w:rsidRPr="00A37B51" w:rsidRDefault="00A37B51" w:rsidP="00A37B51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A37B51">
        <w:rPr>
          <w:rFonts w:ascii="Helvetica LT Std" w:eastAsia="Times New Roman" w:hAnsi="Helvetica LT Std" w:cs="Times New Roman"/>
          <w:b/>
          <w:bCs/>
          <w:kern w:val="0"/>
          <w:sz w:val="24"/>
          <w:szCs w:val="24"/>
          <w14:ligatures w14:val="none"/>
        </w:rPr>
        <w:t>Selection Criteria</w:t>
      </w:r>
    </w:p>
    <w:p w14:paraId="56705FFA" w14:textId="77777777" w:rsidR="00A37B51" w:rsidRPr="00A37B51" w:rsidRDefault="00A37B51" w:rsidP="00A37B51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A37B51">
        <w:rPr>
          <w:rFonts w:ascii="Helvetica LT Std" w:eastAsia="Times New Roman" w:hAnsi="Helvetica LT Std" w:cs="Times New Roman"/>
          <w:b/>
          <w:bCs/>
          <w:kern w:val="0"/>
          <w:sz w:val="24"/>
          <w:szCs w:val="24"/>
          <w14:ligatures w14:val="none"/>
        </w:rPr>
        <w:t>Relevance:</w:t>
      </w:r>
      <w:r w:rsidRPr="00A37B51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 xml:space="preserve"> Does the dataset align with your intended application (e.g., Q&amp;A, content summarization)?</w:t>
      </w:r>
    </w:p>
    <w:p w14:paraId="301ECFEA" w14:textId="77777777" w:rsidR="00A37B51" w:rsidRPr="00A37B51" w:rsidRDefault="00A37B51" w:rsidP="00A37B51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A37B51">
        <w:rPr>
          <w:rFonts w:ascii="Helvetica LT Std" w:eastAsia="Times New Roman" w:hAnsi="Helvetica LT Std" w:cs="Times New Roman"/>
          <w:b/>
          <w:bCs/>
          <w:kern w:val="0"/>
          <w:sz w:val="24"/>
          <w:szCs w:val="24"/>
          <w14:ligatures w14:val="none"/>
        </w:rPr>
        <w:t>Quality &amp; Size:</w:t>
      </w:r>
      <w:r w:rsidRPr="00A37B51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 xml:space="preserve"> Is the data clean and substantial enough for retrieval tasks?</w:t>
      </w:r>
    </w:p>
    <w:p w14:paraId="291B1289" w14:textId="77777777" w:rsidR="00A37B51" w:rsidRPr="00A37B51" w:rsidRDefault="00A37B51" w:rsidP="00A37B51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A37B51">
        <w:rPr>
          <w:rFonts w:ascii="Helvetica LT Std" w:eastAsia="Times New Roman" w:hAnsi="Helvetica LT Std" w:cs="Times New Roman"/>
          <w:b/>
          <w:bCs/>
          <w:kern w:val="0"/>
          <w:sz w:val="24"/>
          <w:szCs w:val="24"/>
          <w14:ligatures w14:val="none"/>
        </w:rPr>
        <w:t>Multimodal Bonus:</w:t>
      </w:r>
      <w:r w:rsidRPr="00A37B51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 xml:space="preserve"> Consider datasets that include additional modalities (text + images/audio) if you wish to expand the scope.</w:t>
      </w:r>
    </w:p>
    <w:p w14:paraId="0EA2D309" w14:textId="77777777" w:rsidR="00A37B51" w:rsidRPr="00A37B51" w:rsidRDefault="00A37B51" w:rsidP="00A37B51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A37B51">
        <w:rPr>
          <w:rFonts w:ascii="Helvetica LT Std" w:eastAsia="Times New Roman" w:hAnsi="Helvetica LT Std" w:cs="Times New Roman"/>
          <w:b/>
          <w:bCs/>
          <w:kern w:val="0"/>
          <w:sz w:val="24"/>
          <w:szCs w:val="24"/>
          <w14:ligatures w14:val="none"/>
        </w:rPr>
        <w:t>Decision &amp; Acquisition</w:t>
      </w:r>
    </w:p>
    <w:p w14:paraId="1786BBC4" w14:textId="77777777" w:rsidR="00A37B51" w:rsidRPr="00A37B51" w:rsidRDefault="00A37B51" w:rsidP="00A37B51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A37B51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>Choose one (or a combination) of the datasets.</w:t>
      </w:r>
    </w:p>
    <w:p w14:paraId="26DE0A39" w14:textId="77777777" w:rsidR="00A37B51" w:rsidRPr="00A37B51" w:rsidRDefault="00A37B51" w:rsidP="00A37B51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A37B51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>Download and store the dataset(s) locally or on cloud storage for analysis.</w:t>
      </w:r>
    </w:p>
    <w:p w14:paraId="2F3AF324" w14:textId="77777777" w:rsidR="00A37B51" w:rsidRPr="00A37B51" w:rsidRDefault="00A37B51" w:rsidP="00A37B51">
      <w:pPr>
        <w:spacing w:after="0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A37B51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pict w14:anchorId="443CEAC7">
          <v:rect id="_x0000_i1026" style="width:0;height:1.5pt" o:hralign="center" o:hrstd="t" o:hr="t" fillcolor="#a0a0a0" stroked="f"/>
        </w:pict>
      </w:r>
    </w:p>
    <w:p w14:paraId="038E7C08" w14:textId="77777777" w:rsidR="00A37B51" w:rsidRPr="00A37B51" w:rsidRDefault="00A37B51" w:rsidP="00A37B51">
      <w:pPr>
        <w:spacing w:before="100" w:beforeAutospacing="1" w:after="100" w:afterAutospacing="1" w:line="240" w:lineRule="auto"/>
        <w:outlineLvl w:val="1"/>
        <w:rPr>
          <w:rFonts w:ascii="Helvetica LT Std" w:eastAsia="Times New Roman" w:hAnsi="Helvetica LT Std" w:cs="Times New Roman"/>
          <w:b/>
          <w:bCs/>
          <w:kern w:val="0"/>
          <w:sz w:val="36"/>
          <w:szCs w:val="36"/>
          <w14:ligatures w14:val="none"/>
        </w:rPr>
      </w:pPr>
      <w:r w:rsidRPr="00A37B51">
        <w:rPr>
          <w:rFonts w:ascii="Helvetica LT Std" w:eastAsia="Times New Roman" w:hAnsi="Helvetica LT Std" w:cs="Times New Roman"/>
          <w:b/>
          <w:bCs/>
          <w:kern w:val="0"/>
          <w:sz w:val="36"/>
          <w:szCs w:val="36"/>
          <w14:ligatures w14:val="none"/>
        </w:rPr>
        <w:t>3. Exploratory Data Analysis (EDA)</w:t>
      </w:r>
    </w:p>
    <w:p w14:paraId="0C38EB1E" w14:textId="77777777" w:rsidR="00A37B51" w:rsidRPr="00A37B51" w:rsidRDefault="00A37B51" w:rsidP="00A37B51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A37B51">
        <w:rPr>
          <w:rFonts w:ascii="Helvetica LT Std" w:eastAsia="Times New Roman" w:hAnsi="Helvetica LT Std" w:cs="Times New Roman"/>
          <w:b/>
          <w:bCs/>
          <w:kern w:val="0"/>
          <w:sz w:val="24"/>
          <w:szCs w:val="24"/>
          <w14:ligatures w14:val="none"/>
        </w:rPr>
        <w:t>Initial Inspection</w:t>
      </w:r>
    </w:p>
    <w:p w14:paraId="7EA097D1" w14:textId="77777777" w:rsidR="00A37B51" w:rsidRPr="00A37B51" w:rsidRDefault="00A37B51" w:rsidP="00A37B51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A37B51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>Examine data structure, formats, and metadata.</w:t>
      </w:r>
    </w:p>
    <w:p w14:paraId="71ED166C" w14:textId="77777777" w:rsidR="00A37B51" w:rsidRPr="00A37B51" w:rsidRDefault="00A37B51" w:rsidP="00A37B51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A37B51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>Identify any missing values, duplicates, or inconsistencies.</w:t>
      </w:r>
    </w:p>
    <w:p w14:paraId="2F8223D9" w14:textId="77777777" w:rsidR="00A37B51" w:rsidRPr="00A37B51" w:rsidRDefault="00A37B51" w:rsidP="00A37B51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A37B51">
        <w:rPr>
          <w:rFonts w:ascii="Helvetica LT Std" w:eastAsia="Times New Roman" w:hAnsi="Helvetica LT Std" w:cs="Times New Roman"/>
          <w:b/>
          <w:bCs/>
          <w:kern w:val="0"/>
          <w:sz w:val="24"/>
          <w:szCs w:val="24"/>
          <w14:ligatures w14:val="none"/>
        </w:rPr>
        <w:t>Data Cleaning &amp; Preprocessing</w:t>
      </w:r>
    </w:p>
    <w:p w14:paraId="2EA603FD" w14:textId="77777777" w:rsidR="00A37B51" w:rsidRPr="00A37B51" w:rsidRDefault="00A37B51" w:rsidP="00A37B51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A37B51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>Clean the data as necessary (e.g., removing noise, normalizing text).</w:t>
      </w:r>
    </w:p>
    <w:p w14:paraId="31F3D7AE" w14:textId="77777777" w:rsidR="00A37B51" w:rsidRPr="00A37B51" w:rsidRDefault="00A37B51" w:rsidP="00A37B51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A37B51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>If required, split long documents into smaller, coherent chunks.</w:t>
      </w:r>
    </w:p>
    <w:p w14:paraId="72A5EEB9" w14:textId="77777777" w:rsidR="00A37B51" w:rsidRPr="00A37B51" w:rsidRDefault="00A37B51" w:rsidP="00A37B51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A37B51">
        <w:rPr>
          <w:rFonts w:ascii="Helvetica LT Std" w:eastAsia="Times New Roman" w:hAnsi="Helvetica LT Std" w:cs="Times New Roman"/>
          <w:b/>
          <w:bCs/>
          <w:kern w:val="0"/>
          <w:sz w:val="24"/>
          <w:szCs w:val="24"/>
          <w14:ligatures w14:val="none"/>
        </w:rPr>
        <w:t>Visualization &amp; Reporting</w:t>
      </w:r>
    </w:p>
    <w:p w14:paraId="62C4181B" w14:textId="77777777" w:rsidR="00A37B51" w:rsidRPr="00A37B51" w:rsidRDefault="00A37B51" w:rsidP="00A37B51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A37B51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>Use visualization libraries (e.g., Matplotlib, Seaborn) to generate charts showing data distributions, word frequencies, etc.</w:t>
      </w:r>
    </w:p>
    <w:p w14:paraId="17DDA90A" w14:textId="77777777" w:rsidR="00A37B51" w:rsidRPr="00A37B51" w:rsidRDefault="00A37B51" w:rsidP="00A37B51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A37B51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lastRenderedPageBreak/>
        <w:t>Document insights and challenges that might affect the retrieval and generation stages.</w:t>
      </w:r>
    </w:p>
    <w:p w14:paraId="2DAAA752" w14:textId="77777777" w:rsidR="00A37B51" w:rsidRPr="00A37B51" w:rsidRDefault="00A37B51" w:rsidP="00A37B51">
      <w:pPr>
        <w:spacing w:after="0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A37B51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pict w14:anchorId="7007B1F3">
          <v:rect id="_x0000_i1027" style="width:0;height:1.5pt" o:hralign="center" o:hrstd="t" o:hr="t" fillcolor="#a0a0a0" stroked="f"/>
        </w:pict>
      </w:r>
    </w:p>
    <w:p w14:paraId="06E1C198" w14:textId="77777777" w:rsidR="00A37B51" w:rsidRPr="00A37B51" w:rsidRDefault="00A37B51" w:rsidP="00A37B51">
      <w:pPr>
        <w:spacing w:before="100" w:beforeAutospacing="1" w:after="100" w:afterAutospacing="1" w:line="240" w:lineRule="auto"/>
        <w:outlineLvl w:val="1"/>
        <w:rPr>
          <w:rFonts w:ascii="Helvetica LT Std" w:eastAsia="Times New Roman" w:hAnsi="Helvetica LT Std" w:cs="Times New Roman"/>
          <w:b/>
          <w:bCs/>
          <w:kern w:val="0"/>
          <w:sz w:val="36"/>
          <w:szCs w:val="36"/>
          <w14:ligatures w14:val="none"/>
        </w:rPr>
      </w:pPr>
      <w:r w:rsidRPr="00A37B51">
        <w:rPr>
          <w:rFonts w:ascii="Helvetica LT Std" w:eastAsia="Times New Roman" w:hAnsi="Helvetica LT Std" w:cs="Times New Roman"/>
          <w:b/>
          <w:bCs/>
          <w:kern w:val="0"/>
          <w:sz w:val="36"/>
          <w:szCs w:val="36"/>
          <w14:ligatures w14:val="none"/>
        </w:rPr>
        <w:t>4. Embedding and Storing Chunks</w:t>
      </w:r>
    </w:p>
    <w:p w14:paraId="1DCC9EAA" w14:textId="77777777" w:rsidR="00A37B51" w:rsidRPr="00A37B51" w:rsidRDefault="00A37B51" w:rsidP="00A37B51">
      <w:pPr>
        <w:spacing w:before="100" w:beforeAutospacing="1" w:after="100" w:afterAutospacing="1" w:line="240" w:lineRule="auto"/>
        <w:outlineLvl w:val="2"/>
        <w:rPr>
          <w:rFonts w:ascii="Helvetica LT Std" w:eastAsia="Times New Roman" w:hAnsi="Helvetica LT Std" w:cs="Times New Roman"/>
          <w:b/>
          <w:bCs/>
          <w:kern w:val="0"/>
          <w:sz w:val="27"/>
          <w:szCs w:val="27"/>
          <w14:ligatures w14:val="none"/>
        </w:rPr>
      </w:pPr>
      <w:r w:rsidRPr="00A37B51">
        <w:rPr>
          <w:rFonts w:ascii="Helvetica LT Std" w:eastAsia="Times New Roman" w:hAnsi="Helvetica LT Std" w:cs="Times New Roman"/>
          <w:b/>
          <w:bCs/>
          <w:kern w:val="0"/>
          <w:sz w:val="27"/>
          <w:szCs w:val="27"/>
          <w14:ligatures w14:val="none"/>
        </w:rPr>
        <w:t>4.A Generate Document Embeddings</w:t>
      </w:r>
    </w:p>
    <w:p w14:paraId="4DEFAD4F" w14:textId="77777777" w:rsidR="00A37B51" w:rsidRPr="00A37B51" w:rsidRDefault="00A37B51" w:rsidP="00A37B51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A37B51">
        <w:rPr>
          <w:rFonts w:ascii="Helvetica LT Std" w:eastAsia="Times New Roman" w:hAnsi="Helvetica LT Std" w:cs="Times New Roman"/>
          <w:b/>
          <w:bCs/>
          <w:kern w:val="0"/>
          <w:sz w:val="24"/>
          <w:szCs w:val="24"/>
          <w14:ligatures w14:val="none"/>
        </w:rPr>
        <w:t>Tool Selection</w:t>
      </w:r>
    </w:p>
    <w:p w14:paraId="7ED88976" w14:textId="77777777" w:rsidR="00A37B51" w:rsidRPr="00A37B51" w:rsidRDefault="00A37B51" w:rsidP="00A37B51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A37B51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 xml:space="preserve">Use </w:t>
      </w:r>
      <w:hyperlink r:id="rId7" w:tgtFrame="_new" w:history="1">
        <w:r w:rsidRPr="00A37B51">
          <w:rPr>
            <w:rFonts w:ascii="Helvetica LT Std" w:eastAsia="Times New Roman" w:hAnsi="Helvetica LT Std" w:cs="Times New Roman"/>
            <w:color w:val="0000FF"/>
            <w:kern w:val="0"/>
            <w:sz w:val="24"/>
            <w:szCs w:val="24"/>
            <w:u w:val="single"/>
            <w14:ligatures w14:val="none"/>
          </w:rPr>
          <w:t>all-MiniLM-L6-v2</w:t>
        </w:r>
      </w:hyperlink>
      <w:r w:rsidRPr="00A37B51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 xml:space="preserve"> for English text.</w:t>
      </w:r>
    </w:p>
    <w:p w14:paraId="541E64EF" w14:textId="77777777" w:rsidR="00A37B51" w:rsidRPr="00A37B51" w:rsidRDefault="00A37B51" w:rsidP="00A37B51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A37B51">
        <w:rPr>
          <w:rFonts w:ascii="Helvetica LT Std" w:eastAsia="Times New Roman" w:hAnsi="Helvetica LT Std" w:cs="Times New Roman"/>
          <w:b/>
          <w:bCs/>
          <w:kern w:val="0"/>
          <w:sz w:val="24"/>
          <w:szCs w:val="24"/>
          <w14:ligatures w14:val="none"/>
        </w:rPr>
        <w:t>Bonus:</w:t>
      </w:r>
      <w:r w:rsidRPr="00A37B51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 xml:space="preserve"> Experiment with OpenAI embeddings if budget allows.</w:t>
      </w:r>
    </w:p>
    <w:p w14:paraId="2D130269" w14:textId="77777777" w:rsidR="00A37B51" w:rsidRPr="00A37B51" w:rsidRDefault="00A37B51" w:rsidP="00A37B51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A37B51">
        <w:rPr>
          <w:rFonts w:ascii="Helvetica LT Std" w:eastAsia="Times New Roman" w:hAnsi="Helvetica LT Std" w:cs="Times New Roman"/>
          <w:b/>
          <w:bCs/>
          <w:kern w:val="0"/>
          <w:sz w:val="24"/>
          <w:szCs w:val="24"/>
          <w14:ligatures w14:val="none"/>
        </w:rPr>
        <w:t>Processing Steps</w:t>
      </w:r>
    </w:p>
    <w:p w14:paraId="4D504AF6" w14:textId="77777777" w:rsidR="00A37B51" w:rsidRPr="00A37B51" w:rsidRDefault="00A37B51" w:rsidP="00A37B51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A37B51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>Tokenize and chunk your documents.</w:t>
      </w:r>
    </w:p>
    <w:p w14:paraId="1C58B0E3" w14:textId="77777777" w:rsidR="00A37B51" w:rsidRPr="00A37B51" w:rsidRDefault="00A37B51" w:rsidP="00A37B51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A37B51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>Generate embeddings for each chunk using Sentence Transformers.</w:t>
      </w:r>
    </w:p>
    <w:p w14:paraId="1186AF10" w14:textId="77777777" w:rsidR="00A37B51" w:rsidRPr="00A37B51" w:rsidRDefault="00A37B51" w:rsidP="00A37B51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A37B51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>Validate that the embeddings capture semantic meaning by checking a few sample outputs.</w:t>
      </w:r>
    </w:p>
    <w:p w14:paraId="76F6ADEF" w14:textId="77777777" w:rsidR="00A37B51" w:rsidRPr="00A37B51" w:rsidRDefault="00A37B51" w:rsidP="00A37B51">
      <w:pPr>
        <w:spacing w:before="100" w:beforeAutospacing="1" w:after="100" w:afterAutospacing="1" w:line="240" w:lineRule="auto"/>
        <w:outlineLvl w:val="2"/>
        <w:rPr>
          <w:rFonts w:ascii="Helvetica LT Std" w:eastAsia="Times New Roman" w:hAnsi="Helvetica LT Std" w:cs="Times New Roman"/>
          <w:b/>
          <w:bCs/>
          <w:kern w:val="0"/>
          <w:sz w:val="27"/>
          <w:szCs w:val="27"/>
          <w14:ligatures w14:val="none"/>
        </w:rPr>
      </w:pPr>
      <w:r w:rsidRPr="00A37B51">
        <w:rPr>
          <w:rFonts w:ascii="Helvetica LT Std" w:eastAsia="Times New Roman" w:hAnsi="Helvetica LT Std" w:cs="Times New Roman"/>
          <w:b/>
          <w:bCs/>
          <w:kern w:val="0"/>
          <w:sz w:val="27"/>
          <w:szCs w:val="27"/>
          <w14:ligatures w14:val="none"/>
        </w:rPr>
        <w:t>4.B Connect to a Vector Database</w:t>
      </w:r>
    </w:p>
    <w:p w14:paraId="707BA1B5" w14:textId="77777777" w:rsidR="00A37B51" w:rsidRPr="00A37B51" w:rsidRDefault="00A37B51" w:rsidP="00A37B51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A37B51">
        <w:rPr>
          <w:rFonts w:ascii="Helvetica LT Std" w:eastAsia="Times New Roman" w:hAnsi="Helvetica LT Std" w:cs="Times New Roman"/>
          <w:b/>
          <w:bCs/>
          <w:kern w:val="0"/>
          <w:sz w:val="24"/>
          <w:szCs w:val="24"/>
          <w14:ligatures w14:val="none"/>
        </w:rPr>
        <w:t xml:space="preserve">Choosing the </w:t>
      </w:r>
      <w:proofErr w:type="spellStart"/>
      <w:r w:rsidRPr="00A37B51">
        <w:rPr>
          <w:rFonts w:ascii="Helvetica LT Std" w:eastAsia="Times New Roman" w:hAnsi="Helvetica LT Std" w:cs="Times New Roman"/>
          <w:b/>
          <w:bCs/>
          <w:kern w:val="0"/>
          <w:sz w:val="24"/>
          <w:szCs w:val="24"/>
          <w14:ligatures w14:val="none"/>
        </w:rPr>
        <w:t>VectorDB</w:t>
      </w:r>
      <w:proofErr w:type="spellEnd"/>
    </w:p>
    <w:p w14:paraId="51F78E92" w14:textId="77777777" w:rsidR="00A37B51" w:rsidRPr="00A37B51" w:rsidRDefault="00A37B51" w:rsidP="00A37B51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A37B51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 xml:space="preserve">Use </w:t>
      </w:r>
      <w:hyperlink r:id="rId8" w:tgtFrame="_new" w:history="1">
        <w:proofErr w:type="spellStart"/>
        <w:r w:rsidRPr="00A37B51">
          <w:rPr>
            <w:rFonts w:ascii="Helvetica LT Std" w:eastAsia="Times New Roman" w:hAnsi="Helvetica LT Std" w:cs="Times New Roman"/>
            <w:color w:val="0000FF"/>
            <w:kern w:val="0"/>
            <w:sz w:val="24"/>
            <w:szCs w:val="24"/>
            <w:u w:val="single"/>
            <w14:ligatures w14:val="none"/>
          </w:rPr>
          <w:t>ChromaDB</w:t>
        </w:r>
        <w:proofErr w:type="spellEnd"/>
      </w:hyperlink>
      <w:r w:rsidRPr="00A37B51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 xml:space="preserve"> for storing and retrieving embeddings.</w:t>
      </w:r>
    </w:p>
    <w:p w14:paraId="21254D95" w14:textId="77777777" w:rsidR="00A37B51" w:rsidRPr="00A37B51" w:rsidRDefault="00A37B51" w:rsidP="00A37B51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A37B51">
        <w:rPr>
          <w:rFonts w:ascii="Helvetica LT Std" w:eastAsia="Times New Roman" w:hAnsi="Helvetica LT Std" w:cs="Times New Roman"/>
          <w:b/>
          <w:bCs/>
          <w:kern w:val="0"/>
          <w:sz w:val="24"/>
          <w:szCs w:val="24"/>
          <w14:ligatures w14:val="none"/>
        </w:rPr>
        <w:t>Bonus:</w:t>
      </w:r>
      <w:r w:rsidRPr="00A37B51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 xml:space="preserve"> Consider cloud-based options like Azure AI Search or </w:t>
      </w:r>
      <w:proofErr w:type="spellStart"/>
      <w:r w:rsidRPr="00A37B51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>Weaviate</w:t>
      </w:r>
      <w:proofErr w:type="spellEnd"/>
      <w:r w:rsidRPr="00A37B51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>.</w:t>
      </w:r>
    </w:p>
    <w:p w14:paraId="2F1E1F1A" w14:textId="77777777" w:rsidR="00A37B51" w:rsidRPr="00A37B51" w:rsidRDefault="00A37B51" w:rsidP="00A37B51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A37B51">
        <w:rPr>
          <w:rFonts w:ascii="Helvetica LT Std" w:eastAsia="Times New Roman" w:hAnsi="Helvetica LT Std" w:cs="Times New Roman"/>
          <w:b/>
          <w:bCs/>
          <w:kern w:val="0"/>
          <w:sz w:val="24"/>
          <w:szCs w:val="24"/>
          <w14:ligatures w14:val="none"/>
        </w:rPr>
        <w:t>Integration Steps</w:t>
      </w:r>
    </w:p>
    <w:p w14:paraId="319BF759" w14:textId="77777777" w:rsidR="00A37B51" w:rsidRPr="00A37B51" w:rsidRDefault="00A37B51" w:rsidP="00A37B51">
      <w:pPr>
        <w:numPr>
          <w:ilvl w:val="1"/>
          <w:numId w:val="6"/>
        </w:numPr>
        <w:spacing w:before="100" w:beforeAutospacing="1" w:after="100" w:afterAutospacing="1" w:line="240" w:lineRule="auto"/>
        <w:ind w:left="1440" w:hanging="360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A37B51">
        <w:rPr>
          <w:rFonts w:ascii="Helvetica LT Std" w:eastAsia="Times New Roman" w:hAnsi="Helvetica LT Std" w:cs="Times New Roman"/>
          <w:b/>
          <w:bCs/>
          <w:kern w:val="0"/>
          <w:sz w:val="24"/>
          <w:szCs w:val="24"/>
          <w14:ligatures w14:val="none"/>
        </w:rPr>
        <w:t>Pre-process:</w:t>
      </w:r>
      <w:r w:rsidRPr="00A37B51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 xml:space="preserve"> Ensure each document chunk has an associated embedding.</w:t>
      </w:r>
    </w:p>
    <w:p w14:paraId="476CCF13" w14:textId="77777777" w:rsidR="00A37B51" w:rsidRPr="00A37B51" w:rsidRDefault="00A37B51" w:rsidP="00A37B51">
      <w:pPr>
        <w:numPr>
          <w:ilvl w:val="1"/>
          <w:numId w:val="6"/>
        </w:numPr>
        <w:spacing w:before="100" w:beforeAutospacing="1" w:after="100" w:afterAutospacing="1" w:line="240" w:lineRule="auto"/>
        <w:ind w:left="1440" w:hanging="360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A37B51">
        <w:rPr>
          <w:rFonts w:ascii="Helvetica LT Std" w:eastAsia="Times New Roman" w:hAnsi="Helvetica LT Std" w:cs="Times New Roman"/>
          <w:b/>
          <w:bCs/>
          <w:kern w:val="0"/>
          <w:sz w:val="24"/>
          <w:szCs w:val="24"/>
          <w14:ligatures w14:val="none"/>
        </w:rPr>
        <w:t>Store:</w:t>
      </w:r>
      <w:r w:rsidRPr="00A37B51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 xml:space="preserve"> Upload the embeddings along with metadata (e.g., document IDs, original text) to </w:t>
      </w:r>
      <w:proofErr w:type="spellStart"/>
      <w:r w:rsidRPr="00A37B51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>ChromaDB</w:t>
      </w:r>
      <w:proofErr w:type="spellEnd"/>
      <w:r w:rsidRPr="00A37B51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>.</w:t>
      </w:r>
    </w:p>
    <w:p w14:paraId="3450D928" w14:textId="77777777" w:rsidR="00A37B51" w:rsidRPr="00A37B51" w:rsidRDefault="00A37B51" w:rsidP="00A37B51">
      <w:pPr>
        <w:numPr>
          <w:ilvl w:val="1"/>
          <w:numId w:val="6"/>
        </w:numPr>
        <w:spacing w:before="100" w:beforeAutospacing="1" w:after="100" w:afterAutospacing="1" w:line="240" w:lineRule="auto"/>
        <w:ind w:left="1440" w:hanging="360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A37B51">
        <w:rPr>
          <w:rFonts w:ascii="Helvetica LT Std" w:eastAsia="Times New Roman" w:hAnsi="Helvetica LT Std" w:cs="Times New Roman"/>
          <w:b/>
          <w:bCs/>
          <w:kern w:val="0"/>
          <w:sz w:val="24"/>
          <w:szCs w:val="24"/>
          <w14:ligatures w14:val="none"/>
        </w:rPr>
        <w:t>Retrieve:</w:t>
      </w:r>
      <w:r w:rsidRPr="00A37B51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 xml:space="preserve"> Develop logic to perform similarity searches (e.g., cosine similarity) on stored embeddings given a query.</w:t>
      </w:r>
    </w:p>
    <w:p w14:paraId="1CA7916D" w14:textId="77777777" w:rsidR="00A37B51" w:rsidRPr="00A37B51" w:rsidRDefault="00A37B51" w:rsidP="00A37B51">
      <w:pPr>
        <w:spacing w:before="100" w:beforeAutospacing="1" w:after="100" w:afterAutospacing="1" w:line="240" w:lineRule="auto"/>
        <w:outlineLvl w:val="2"/>
        <w:rPr>
          <w:rFonts w:ascii="Helvetica LT Std" w:eastAsia="Times New Roman" w:hAnsi="Helvetica LT Std" w:cs="Times New Roman"/>
          <w:b/>
          <w:bCs/>
          <w:kern w:val="0"/>
          <w:sz w:val="27"/>
          <w:szCs w:val="27"/>
          <w14:ligatures w14:val="none"/>
        </w:rPr>
      </w:pPr>
      <w:r w:rsidRPr="00A37B51">
        <w:rPr>
          <w:rFonts w:ascii="Helvetica LT Std" w:eastAsia="Times New Roman" w:hAnsi="Helvetica LT Std" w:cs="Times New Roman"/>
          <w:b/>
          <w:bCs/>
          <w:kern w:val="0"/>
          <w:sz w:val="27"/>
          <w:szCs w:val="27"/>
          <w14:ligatures w14:val="none"/>
        </w:rPr>
        <w:t>4.C Integration Frameworks</w:t>
      </w:r>
    </w:p>
    <w:p w14:paraId="6382B76C" w14:textId="77777777" w:rsidR="00A37B51" w:rsidRPr="00A37B51" w:rsidRDefault="00A37B51" w:rsidP="00A37B51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A37B51">
        <w:rPr>
          <w:rFonts w:ascii="Helvetica LT Std" w:eastAsia="Times New Roman" w:hAnsi="Helvetica LT Std" w:cs="Times New Roman"/>
          <w:b/>
          <w:bCs/>
          <w:kern w:val="0"/>
          <w:sz w:val="24"/>
          <w:szCs w:val="24"/>
          <w14:ligatures w14:val="none"/>
        </w:rPr>
        <w:t>Optional Libraries</w:t>
      </w:r>
    </w:p>
    <w:p w14:paraId="28C38640" w14:textId="77777777" w:rsidR="00A37B51" w:rsidRPr="00A37B51" w:rsidRDefault="00A37B51" w:rsidP="00A37B51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A37B51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 xml:space="preserve">Leverage frameworks like </w:t>
      </w:r>
      <w:hyperlink r:id="rId9" w:tgtFrame="_new" w:history="1">
        <w:proofErr w:type="spellStart"/>
        <w:r w:rsidRPr="00A37B51">
          <w:rPr>
            <w:rFonts w:ascii="Helvetica LT Std" w:eastAsia="Times New Roman" w:hAnsi="Helvetica LT Std" w:cs="Times New Roman"/>
            <w:color w:val="0000FF"/>
            <w:kern w:val="0"/>
            <w:sz w:val="24"/>
            <w:szCs w:val="24"/>
            <w:u w:val="single"/>
            <w14:ligatures w14:val="none"/>
          </w:rPr>
          <w:t>LangChain</w:t>
        </w:r>
        <w:proofErr w:type="spellEnd"/>
      </w:hyperlink>
      <w:r w:rsidRPr="00A37B51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 xml:space="preserve"> or </w:t>
      </w:r>
      <w:hyperlink r:id="rId10" w:tgtFrame="_new" w:history="1">
        <w:proofErr w:type="spellStart"/>
        <w:r w:rsidRPr="00A37B51">
          <w:rPr>
            <w:rFonts w:ascii="Helvetica LT Std" w:eastAsia="Times New Roman" w:hAnsi="Helvetica LT Std" w:cs="Times New Roman"/>
            <w:color w:val="0000FF"/>
            <w:kern w:val="0"/>
            <w:sz w:val="24"/>
            <w:szCs w:val="24"/>
            <w:u w:val="single"/>
            <w14:ligatures w14:val="none"/>
          </w:rPr>
          <w:t>LlamaIndex</w:t>
        </w:r>
        <w:proofErr w:type="spellEnd"/>
      </w:hyperlink>
      <w:r w:rsidRPr="00A37B51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 xml:space="preserve"> for easier integration.</w:t>
      </w:r>
    </w:p>
    <w:p w14:paraId="7001FAD2" w14:textId="77777777" w:rsidR="00A37B51" w:rsidRPr="00A37B51" w:rsidRDefault="00A37B51" w:rsidP="00A37B51">
      <w:pPr>
        <w:spacing w:after="0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A37B51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pict w14:anchorId="7242B96D">
          <v:rect id="_x0000_i1028" style="width:0;height:1.5pt" o:hralign="center" o:hrstd="t" o:hr="t" fillcolor="#a0a0a0" stroked="f"/>
        </w:pict>
      </w:r>
    </w:p>
    <w:p w14:paraId="170045A0" w14:textId="77777777" w:rsidR="00A37B51" w:rsidRPr="00A37B51" w:rsidRDefault="00A37B51" w:rsidP="00A37B51">
      <w:pPr>
        <w:spacing w:before="100" w:beforeAutospacing="1" w:after="100" w:afterAutospacing="1" w:line="240" w:lineRule="auto"/>
        <w:outlineLvl w:val="1"/>
        <w:rPr>
          <w:rFonts w:ascii="Helvetica LT Std" w:eastAsia="Times New Roman" w:hAnsi="Helvetica LT Std" w:cs="Times New Roman"/>
          <w:b/>
          <w:bCs/>
          <w:kern w:val="0"/>
          <w:sz w:val="36"/>
          <w:szCs w:val="36"/>
          <w14:ligatures w14:val="none"/>
        </w:rPr>
      </w:pPr>
      <w:r w:rsidRPr="00A37B51">
        <w:rPr>
          <w:rFonts w:ascii="Helvetica LT Std" w:eastAsia="Times New Roman" w:hAnsi="Helvetica LT Std" w:cs="Times New Roman"/>
          <w:b/>
          <w:bCs/>
          <w:kern w:val="0"/>
          <w:sz w:val="36"/>
          <w:szCs w:val="36"/>
          <w14:ligatures w14:val="none"/>
        </w:rPr>
        <w:t>5. Connecting to a Large Language Model (LLM)</w:t>
      </w:r>
    </w:p>
    <w:p w14:paraId="007BBE01" w14:textId="77777777" w:rsidR="00A37B51" w:rsidRPr="00A37B51" w:rsidRDefault="00A37B51" w:rsidP="00A37B51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A37B51">
        <w:rPr>
          <w:rFonts w:ascii="Helvetica LT Std" w:eastAsia="Times New Roman" w:hAnsi="Helvetica LT Std" w:cs="Times New Roman"/>
          <w:b/>
          <w:bCs/>
          <w:kern w:val="0"/>
          <w:sz w:val="24"/>
          <w:szCs w:val="24"/>
          <w14:ligatures w14:val="none"/>
        </w:rPr>
        <w:t>LLM Selection &amp; Setup</w:t>
      </w:r>
    </w:p>
    <w:p w14:paraId="2634ECA7" w14:textId="77777777" w:rsidR="00A37B51" w:rsidRPr="00A37B51" w:rsidRDefault="00A37B51" w:rsidP="00A37B51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A37B51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 xml:space="preserve">Use the </w:t>
      </w:r>
      <w:hyperlink r:id="rId11" w:tgtFrame="_new" w:history="1">
        <w:r w:rsidRPr="00A37B51">
          <w:rPr>
            <w:rFonts w:ascii="Helvetica LT Std" w:eastAsia="Times New Roman" w:hAnsi="Helvetica LT Std" w:cs="Times New Roman"/>
            <w:color w:val="0000FF"/>
            <w:kern w:val="0"/>
            <w:sz w:val="24"/>
            <w:szCs w:val="24"/>
            <w:u w:val="single"/>
            <w14:ligatures w14:val="none"/>
          </w:rPr>
          <w:t>OpenAI API</w:t>
        </w:r>
      </w:hyperlink>
      <w:r w:rsidRPr="00A37B51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 xml:space="preserve"> for generating responses.</w:t>
      </w:r>
    </w:p>
    <w:p w14:paraId="576796AA" w14:textId="77777777" w:rsidR="00A37B51" w:rsidRPr="00A37B51" w:rsidRDefault="00A37B51" w:rsidP="00A37B51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A37B51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>Alternatively, set up a different LLM API if preferred.</w:t>
      </w:r>
    </w:p>
    <w:p w14:paraId="3C0BCE7D" w14:textId="77777777" w:rsidR="00A37B51" w:rsidRPr="00A37B51" w:rsidRDefault="00A37B51" w:rsidP="00A37B51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A37B51">
        <w:rPr>
          <w:rFonts w:ascii="Helvetica LT Std" w:eastAsia="Times New Roman" w:hAnsi="Helvetica LT Std" w:cs="Times New Roman"/>
          <w:b/>
          <w:bCs/>
          <w:kern w:val="0"/>
          <w:sz w:val="24"/>
          <w:szCs w:val="24"/>
          <w14:ligatures w14:val="none"/>
        </w:rPr>
        <w:t>Integration Workflow</w:t>
      </w:r>
    </w:p>
    <w:p w14:paraId="2BFD6196" w14:textId="77777777" w:rsidR="00A37B51" w:rsidRPr="00A37B51" w:rsidRDefault="00A37B51" w:rsidP="00A37B51">
      <w:pPr>
        <w:numPr>
          <w:ilvl w:val="1"/>
          <w:numId w:val="9"/>
        </w:numPr>
        <w:spacing w:before="100" w:beforeAutospacing="1" w:after="100" w:afterAutospacing="1" w:line="240" w:lineRule="auto"/>
        <w:ind w:left="1440" w:hanging="360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A37B51">
        <w:rPr>
          <w:rFonts w:ascii="Helvetica LT Std" w:eastAsia="Times New Roman" w:hAnsi="Helvetica LT Std" w:cs="Times New Roman"/>
          <w:b/>
          <w:bCs/>
          <w:kern w:val="0"/>
          <w:sz w:val="24"/>
          <w:szCs w:val="24"/>
          <w14:ligatures w14:val="none"/>
        </w:rPr>
        <w:lastRenderedPageBreak/>
        <w:t>Query Processing:</w:t>
      </w:r>
      <w:r w:rsidRPr="00A37B51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 xml:space="preserve"> When a user submits a query, first use the vector DB to retrieve the most relevant document chunks.</w:t>
      </w:r>
    </w:p>
    <w:p w14:paraId="3295789B" w14:textId="77777777" w:rsidR="00A37B51" w:rsidRPr="00A37B51" w:rsidRDefault="00A37B51" w:rsidP="00A37B51">
      <w:pPr>
        <w:numPr>
          <w:ilvl w:val="1"/>
          <w:numId w:val="9"/>
        </w:numPr>
        <w:spacing w:before="100" w:beforeAutospacing="1" w:after="100" w:afterAutospacing="1" w:line="240" w:lineRule="auto"/>
        <w:ind w:left="1440" w:hanging="360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A37B51">
        <w:rPr>
          <w:rFonts w:ascii="Helvetica LT Std" w:eastAsia="Times New Roman" w:hAnsi="Helvetica LT Std" w:cs="Times New Roman"/>
          <w:b/>
          <w:bCs/>
          <w:kern w:val="0"/>
          <w:sz w:val="24"/>
          <w:szCs w:val="24"/>
          <w14:ligatures w14:val="none"/>
        </w:rPr>
        <w:t>Prompt Construction:</w:t>
      </w:r>
      <w:r w:rsidRPr="00A37B51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 xml:space="preserve"> Combine the retrieved documents with the query to create a context-rich prompt.</w:t>
      </w:r>
    </w:p>
    <w:p w14:paraId="2B40A63B" w14:textId="77777777" w:rsidR="00A37B51" w:rsidRPr="00A37B51" w:rsidRDefault="00A37B51" w:rsidP="00A37B51">
      <w:pPr>
        <w:numPr>
          <w:ilvl w:val="1"/>
          <w:numId w:val="9"/>
        </w:numPr>
        <w:spacing w:before="100" w:beforeAutospacing="1" w:after="100" w:afterAutospacing="1" w:line="240" w:lineRule="auto"/>
        <w:ind w:left="1440" w:hanging="360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A37B51">
        <w:rPr>
          <w:rFonts w:ascii="Helvetica LT Std" w:eastAsia="Times New Roman" w:hAnsi="Helvetica LT Std" w:cs="Times New Roman"/>
          <w:b/>
          <w:bCs/>
          <w:kern w:val="0"/>
          <w:sz w:val="24"/>
          <w:szCs w:val="24"/>
          <w14:ligatures w14:val="none"/>
        </w:rPr>
        <w:t>Response Generation:</w:t>
      </w:r>
      <w:r w:rsidRPr="00A37B51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 xml:space="preserve"> Pass the prompt to the LLM and retrieve the </w:t>
      </w:r>
      <w:proofErr w:type="gramStart"/>
      <w:r w:rsidRPr="00A37B51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>generated answer</w:t>
      </w:r>
      <w:proofErr w:type="gramEnd"/>
      <w:r w:rsidRPr="00A37B51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>.</w:t>
      </w:r>
    </w:p>
    <w:p w14:paraId="6A35E9B1" w14:textId="77777777" w:rsidR="00A37B51" w:rsidRPr="00A37B51" w:rsidRDefault="00A37B51" w:rsidP="00A37B51">
      <w:pPr>
        <w:numPr>
          <w:ilvl w:val="1"/>
          <w:numId w:val="9"/>
        </w:numPr>
        <w:spacing w:before="100" w:beforeAutospacing="1" w:after="100" w:afterAutospacing="1" w:line="240" w:lineRule="auto"/>
        <w:ind w:left="1440" w:hanging="360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A37B51">
        <w:rPr>
          <w:rFonts w:ascii="Helvetica LT Std" w:eastAsia="Times New Roman" w:hAnsi="Helvetica LT Std" w:cs="Times New Roman"/>
          <w:b/>
          <w:bCs/>
          <w:kern w:val="0"/>
          <w:sz w:val="24"/>
          <w:szCs w:val="24"/>
          <w14:ligatures w14:val="none"/>
        </w:rPr>
        <w:t>Testing:</w:t>
      </w:r>
      <w:r w:rsidRPr="00A37B51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 xml:space="preserve"> Iterate on the prompt structure and retrieval parameters to fine-tune the quality of responses.</w:t>
      </w:r>
    </w:p>
    <w:p w14:paraId="31531759" w14:textId="77777777" w:rsidR="00A37B51" w:rsidRPr="00A37B51" w:rsidRDefault="00A37B51" w:rsidP="00A37B51">
      <w:pPr>
        <w:spacing w:after="0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A37B51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pict w14:anchorId="04D07812">
          <v:rect id="_x0000_i1029" style="width:0;height:1.5pt" o:hralign="center" o:hrstd="t" o:hr="t" fillcolor="#a0a0a0" stroked="f"/>
        </w:pict>
      </w:r>
    </w:p>
    <w:p w14:paraId="5BB38853" w14:textId="77777777" w:rsidR="00A37B51" w:rsidRPr="00A37B51" w:rsidRDefault="00A37B51" w:rsidP="00A37B51">
      <w:pPr>
        <w:spacing w:before="100" w:beforeAutospacing="1" w:after="100" w:afterAutospacing="1" w:line="240" w:lineRule="auto"/>
        <w:outlineLvl w:val="1"/>
        <w:rPr>
          <w:rFonts w:ascii="Helvetica LT Std" w:eastAsia="Times New Roman" w:hAnsi="Helvetica LT Std" w:cs="Times New Roman"/>
          <w:b/>
          <w:bCs/>
          <w:kern w:val="0"/>
          <w:sz w:val="36"/>
          <w:szCs w:val="36"/>
          <w14:ligatures w14:val="none"/>
        </w:rPr>
      </w:pPr>
      <w:r w:rsidRPr="00A37B51">
        <w:rPr>
          <w:rFonts w:ascii="Helvetica LT Std" w:eastAsia="Times New Roman" w:hAnsi="Helvetica LT Std" w:cs="Times New Roman"/>
          <w:b/>
          <w:bCs/>
          <w:kern w:val="0"/>
          <w:sz w:val="36"/>
          <w:szCs w:val="36"/>
          <w14:ligatures w14:val="none"/>
        </w:rPr>
        <w:t>6. Evaluation</w:t>
      </w:r>
    </w:p>
    <w:p w14:paraId="1181AD93" w14:textId="77777777" w:rsidR="00A37B51" w:rsidRPr="00A37B51" w:rsidRDefault="00A37B51" w:rsidP="00A37B51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A37B51">
        <w:rPr>
          <w:rFonts w:ascii="Helvetica LT Std" w:eastAsia="Times New Roman" w:hAnsi="Helvetica LT Std" w:cs="Times New Roman"/>
          <w:b/>
          <w:bCs/>
          <w:kern w:val="0"/>
          <w:sz w:val="24"/>
          <w:szCs w:val="24"/>
          <w14:ligatures w14:val="none"/>
        </w:rPr>
        <w:t>Performance Testing</w:t>
      </w:r>
    </w:p>
    <w:p w14:paraId="36EC9694" w14:textId="77777777" w:rsidR="00A37B51" w:rsidRPr="00A37B51" w:rsidRDefault="00A37B51" w:rsidP="00A37B51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A37B51">
        <w:rPr>
          <w:rFonts w:ascii="Helvetica LT Std" w:eastAsia="Times New Roman" w:hAnsi="Helvetica LT Std" w:cs="Times New Roman"/>
          <w:b/>
          <w:bCs/>
          <w:kern w:val="0"/>
          <w:sz w:val="24"/>
          <w:szCs w:val="24"/>
          <w14:ligatures w14:val="none"/>
        </w:rPr>
        <w:t>Manual Evaluation:</w:t>
      </w:r>
      <w:r w:rsidRPr="00A37B51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 xml:space="preserve"> Test the system with multiple queries to understand its strengths and weaknesses.</w:t>
      </w:r>
    </w:p>
    <w:p w14:paraId="2D596BC1" w14:textId="77777777" w:rsidR="00A37B51" w:rsidRPr="00A37B51" w:rsidRDefault="00A37B51" w:rsidP="00A37B51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A37B51">
        <w:rPr>
          <w:rFonts w:ascii="Helvetica LT Std" w:eastAsia="Times New Roman" w:hAnsi="Helvetica LT Std" w:cs="Times New Roman"/>
          <w:b/>
          <w:bCs/>
          <w:kern w:val="0"/>
          <w:sz w:val="24"/>
          <w:szCs w:val="24"/>
          <w14:ligatures w14:val="none"/>
        </w:rPr>
        <w:t>Automated Evaluation:</w:t>
      </w:r>
    </w:p>
    <w:p w14:paraId="5A87A999" w14:textId="77777777" w:rsidR="00A37B51" w:rsidRPr="00A37B51" w:rsidRDefault="00A37B51" w:rsidP="00A37B51">
      <w:pPr>
        <w:numPr>
          <w:ilvl w:val="2"/>
          <w:numId w:val="10"/>
        </w:num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A37B51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>Create a test set with queries and expected responses.</w:t>
      </w:r>
    </w:p>
    <w:p w14:paraId="21822E4C" w14:textId="77777777" w:rsidR="00A37B51" w:rsidRPr="00A37B51" w:rsidRDefault="00A37B51" w:rsidP="00A37B51">
      <w:pPr>
        <w:numPr>
          <w:ilvl w:val="2"/>
          <w:numId w:val="10"/>
        </w:num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A37B51">
        <w:rPr>
          <w:rFonts w:ascii="Helvetica LT Std" w:eastAsia="Times New Roman" w:hAnsi="Helvetica LT Std" w:cs="Times New Roman"/>
          <w:b/>
          <w:bCs/>
          <w:kern w:val="0"/>
          <w:sz w:val="24"/>
          <w:szCs w:val="24"/>
          <w14:ligatures w14:val="none"/>
        </w:rPr>
        <w:t>Bonus:</w:t>
      </w:r>
      <w:r w:rsidRPr="00A37B51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 xml:space="preserve"> Use an LLM as a judge to generate questions and evaluate the quality of the responses.</w:t>
      </w:r>
    </w:p>
    <w:p w14:paraId="1A36D9AD" w14:textId="77777777" w:rsidR="00A37B51" w:rsidRPr="00A37B51" w:rsidRDefault="00A37B51" w:rsidP="00A37B51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A37B51">
        <w:rPr>
          <w:rFonts w:ascii="Helvetica LT Std" w:eastAsia="Times New Roman" w:hAnsi="Helvetica LT Std" w:cs="Times New Roman"/>
          <w:b/>
          <w:bCs/>
          <w:kern w:val="0"/>
          <w:sz w:val="24"/>
          <w:szCs w:val="24"/>
          <w14:ligatures w14:val="none"/>
        </w:rPr>
        <w:t>Metrics &amp; Documentation</w:t>
      </w:r>
    </w:p>
    <w:p w14:paraId="454980F0" w14:textId="77777777" w:rsidR="00A37B51" w:rsidRPr="00A37B51" w:rsidRDefault="00A37B51" w:rsidP="00A37B51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A37B51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>Define success metrics (e.g., relevance, accuracy, response time).</w:t>
      </w:r>
    </w:p>
    <w:p w14:paraId="2FE44EC8" w14:textId="77777777" w:rsidR="00A37B51" w:rsidRPr="00A37B51" w:rsidRDefault="00A37B51" w:rsidP="00A37B51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A37B51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>Document your evaluation process and results in the project report.</w:t>
      </w:r>
    </w:p>
    <w:p w14:paraId="64AF0F18" w14:textId="77777777" w:rsidR="00A37B51" w:rsidRPr="00A37B51" w:rsidRDefault="00A37B51" w:rsidP="00A37B51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A37B51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>Identify areas for improvement and possible refinements to the pipeline.</w:t>
      </w:r>
    </w:p>
    <w:p w14:paraId="2AE2EDA7" w14:textId="77777777" w:rsidR="00A37B51" w:rsidRPr="00A37B51" w:rsidRDefault="00A37B51" w:rsidP="00A37B51">
      <w:pPr>
        <w:spacing w:after="0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A37B51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pict w14:anchorId="4C9B0C8D">
          <v:rect id="_x0000_i1030" style="width:0;height:1.5pt" o:hralign="center" o:hrstd="t" o:hr="t" fillcolor="#a0a0a0" stroked="f"/>
        </w:pict>
      </w:r>
    </w:p>
    <w:p w14:paraId="5EC3E2A7" w14:textId="77777777" w:rsidR="00A37B51" w:rsidRPr="00A37B51" w:rsidRDefault="00A37B51" w:rsidP="00A37B51">
      <w:pPr>
        <w:spacing w:before="100" w:beforeAutospacing="1" w:after="100" w:afterAutospacing="1" w:line="240" w:lineRule="auto"/>
        <w:outlineLvl w:val="1"/>
        <w:rPr>
          <w:rFonts w:ascii="Helvetica LT Std" w:eastAsia="Times New Roman" w:hAnsi="Helvetica LT Std" w:cs="Times New Roman"/>
          <w:b/>
          <w:bCs/>
          <w:kern w:val="0"/>
          <w:sz w:val="36"/>
          <w:szCs w:val="36"/>
          <w14:ligatures w14:val="none"/>
        </w:rPr>
      </w:pPr>
      <w:r w:rsidRPr="00A37B51">
        <w:rPr>
          <w:rFonts w:ascii="Helvetica LT Std" w:eastAsia="Times New Roman" w:hAnsi="Helvetica LT Std" w:cs="Times New Roman"/>
          <w:b/>
          <w:bCs/>
          <w:kern w:val="0"/>
          <w:sz w:val="36"/>
          <w:szCs w:val="36"/>
          <w14:ligatures w14:val="none"/>
        </w:rPr>
        <w:t>7. Deployment (Bonus)</w:t>
      </w:r>
    </w:p>
    <w:p w14:paraId="1BDB0958" w14:textId="77777777" w:rsidR="00A37B51" w:rsidRPr="00A37B51" w:rsidRDefault="00A37B51" w:rsidP="00A37B51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A37B51">
        <w:rPr>
          <w:rFonts w:ascii="Helvetica LT Std" w:eastAsia="Times New Roman" w:hAnsi="Helvetica LT Std" w:cs="Times New Roman"/>
          <w:b/>
          <w:bCs/>
          <w:kern w:val="0"/>
          <w:sz w:val="24"/>
          <w:szCs w:val="24"/>
          <w14:ligatures w14:val="none"/>
        </w:rPr>
        <w:t>Web Application / API Development</w:t>
      </w:r>
    </w:p>
    <w:p w14:paraId="3D02454B" w14:textId="77777777" w:rsidR="00A37B51" w:rsidRPr="00A37B51" w:rsidRDefault="00A37B51" w:rsidP="00A37B51">
      <w:pPr>
        <w:numPr>
          <w:ilvl w:val="1"/>
          <w:numId w:val="11"/>
        </w:num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A37B51">
        <w:rPr>
          <w:rFonts w:ascii="Helvetica LT Std" w:eastAsia="Times New Roman" w:hAnsi="Helvetica LT Std" w:cs="Times New Roman"/>
          <w:b/>
          <w:bCs/>
          <w:kern w:val="0"/>
          <w:sz w:val="24"/>
          <w:szCs w:val="24"/>
          <w14:ligatures w14:val="none"/>
        </w:rPr>
        <w:t>Backend:</w:t>
      </w:r>
      <w:r w:rsidRPr="00A37B51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 xml:space="preserve"> Develop a RESTful API using Flask or </w:t>
      </w:r>
      <w:proofErr w:type="spellStart"/>
      <w:r w:rsidRPr="00A37B51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>FastAPI</w:t>
      </w:r>
      <w:proofErr w:type="spellEnd"/>
      <w:r w:rsidRPr="00A37B51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 xml:space="preserve"> to handle requests and interact with your RAG system.</w:t>
      </w:r>
    </w:p>
    <w:p w14:paraId="1B291D4C" w14:textId="77777777" w:rsidR="00A37B51" w:rsidRPr="00A37B51" w:rsidRDefault="00A37B51" w:rsidP="00A37B51">
      <w:pPr>
        <w:numPr>
          <w:ilvl w:val="1"/>
          <w:numId w:val="11"/>
        </w:num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A37B51">
        <w:rPr>
          <w:rFonts w:ascii="Helvetica LT Std" w:eastAsia="Times New Roman" w:hAnsi="Helvetica LT Std" w:cs="Times New Roman"/>
          <w:b/>
          <w:bCs/>
          <w:kern w:val="0"/>
          <w:sz w:val="24"/>
          <w:szCs w:val="24"/>
          <w14:ligatures w14:val="none"/>
        </w:rPr>
        <w:t>Frontend:</w:t>
      </w:r>
      <w:r w:rsidRPr="00A37B51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 xml:space="preserve"> Optionally, create a simple user interface using </w:t>
      </w:r>
      <w:proofErr w:type="spellStart"/>
      <w:r w:rsidRPr="00A37B51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>Streamlit</w:t>
      </w:r>
      <w:proofErr w:type="spellEnd"/>
      <w:r w:rsidRPr="00A37B51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 xml:space="preserve"> for interactive demos.</w:t>
      </w:r>
    </w:p>
    <w:p w14:paraId="1355B84A" w14:textId="77777777" w:rsidR="00A37B51" w:rsidRPr="00A37B51" w:rsidRDefault="00A37B51" w:rsidP="00A37B51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A37B51">
        <w:rPr>
          <w:rFonts w:ascii="Helvetica LT Std" w:eastAsia="Times New Roman" w:hAnsi="Helvetica LT Std" w:cs="Times New Roman"/>
          <w:b/>
          <w:bCs/>
          <w:kern w:val="0"/>
          <w:sz w:val="24"/>
          <w:szCs w:val="24"/>
          <w14:ligatures w14:val="none"/>
        </w:rPr>
        <w:t>Hosting</w:t>
      </w:r>
    </w:p>
    <w:p w14:paraId="5A8BB3E4" w14:textId="77777777" w:rsidR="00A37B51" w:rsidRPr="00A37B51" w:rsidRDefault="00A37B51" w:rsidP="00A37B51">
      <w:pPr>
        <w:numPr>
          <w:ilvl w:val="1"/>
          <w:numId w:val="11"/>
        </w:num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A37B51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>Deploy the application on a cloud platform such as AWS, GCP, or Heroku.</w:t>
      </w:r>
    </w:p>
    <w:p w14:paraId="3C8116D5" w14:textId="77777777" w:rsidR="00A37B51" w:rsidRPr="00A37B51" w:rsidRDefault="00A37B51" w:rsidP="00A37B51">
      <w:pPr>
        <w:numPr>
          <w:ilvl w:val="1"/>
          <w:numId w:val="11"/>
        </w:num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A37B51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>Ensure proper handling of API keys and secure data transmission.</w:t>
      </w:r>
    </w:p>
    <w:p w14:paraId="3F55BD86" w14:textId="77777777" w:rsidR="00A37B51" w:rsidRPr="00A37B51" w:rsidRDefault="00A37B51" w:rsidP="00A37B51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A37B51">
        <w:rPr>
          <w:rFonts w:ascii="Helvetica LT Std" w:eastAsia="Times New Roman" w:hAnsi="Helvetica LT Std" w:cs="Times New Roman"/>
          <w:b/>
          <w:bCs/>
          <w:kern w:val="0"/>
          <w:sz w:val="24"/>
          <w:szCs w:val="24"/>
          <w14:ligatures w14:val="none"/>
        </w:rPr>
        <w:t>Demo Preparation</w:t>
      </w:r>
    </w:p>
    <w:p w14:paraId="575496D8" w14:textId="77777777" w:rsidR="00A37B51" w:rsidRPr="00A37B51" w:rsidRDefault="00A37B51" w:rsidP="00A37B51">
      <w:pPr>
        <w:numPr>
          <w:ilvl w:val="1"/>
          <w:numId w:val="11"/>
        </w:num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A37B51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>Prepare an interactive demo to showcase during the project presentation.</w:t>
      </w:r>
    </w:p>
    <w:p w14:paraId="632BBC26" w14:textId="77777777" w:rsidR="00A37B51" w:rsidRPr="00A37B51" w:rsidRDefault="00A37B51" w:rsidP="00A37B51">
      <w:pPr>
        <w:spacing w:after="0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A37B51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pict w14:anchorId="733D5808">
          <v:rect id="_x0000_i1031" style="width:0;height:1.5pt" o:hralign="center" o:hrstd="t" o:hr="t" fillcolor="#a0a0a0" stroked="f"/>
        </w:pict>
      </w:r>
    </w:p>
    <w:p w14:paraId="1FDDFC49" w14:textId="77777777" w:rsidR="00A37B51" w:rsidRPr="00A37B51" w:rsidRDefault="00A37B51" w:rsidP="00A37B51">
      <w:pPr>
        <w:spacing w:before="100" w:beforeAutospacing="1" w:after="100" w:afterAutospacing="1" w:line="240" w:lineRule="auto"/>
        <w:outlineLvl w:val="1"/>
        <w:rPr>
          <w:rFonts w:ascii="Helvetica LT Std" w:eastAsia="Times New Roman" w:hAnsi="Helvetica LT Std" w:cs="Times New Roman"/>
          <w:b/>
          <w:bCs/>
          <w:kern w:val="0"/>
          <w:sz w:val="36"/>
          <w:szCs w:val="36"/>
          <w14:ligatures w14:val="none"/>
        </w:rPr>
      </w:pPr>
      <w:r w:rsidRPr="00A37B51">
        <w:rPr>
          <w:rFonts w:ascii="Helvetica LT Std" w:eastAsia="Times New Roman" w:hAnsi="Helvetica LT Std" w:cs="Times New Roman"/>
          <w:b/>
          <w:bCs/>
          <w:kern w:val="0"/>
          <w:sz w:val="36"/>
          <w:szCs w:val="36"/>
          <w14:ligatures w14:val="none"/>
        </w:rPr>
        <w:t>8. Documentation and Presentation</w:t>
      </w:r>
    </w:p>
    <w:p w14:paraId="22244760" w14:textId="77777777" w:rsidR="00A37B51" w:rsidRPr="00A37B51" w:rsidRDefault="00A37B51" w:rsidP="00A37B51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A37B51">
        <w:rPr>
          <w:rFonts w:ascii="Helvetica LT Std" w:eastAsia="Times New Roman" w:hAnsi="Helvetica LT Std" w:cs="Times New Roman"/>
          <w:b/>
          <w:bCs/>
          <w:kern w:val="0"/>
          <w:sz w:val="24"/>
          <w:szCs w:val="24"/>
          <w14:ligatures w14:val="none"/>
        </w:rPr>
        <w:lastRenderedPageBreak/>
        <w:t>Python Code Documentation</w:t>
      </w:r>
    </w:p>
    <w:p w14:paraId="64D2F2F5" w14:textId="77777777" w:rsidR="00A37B51" w:rsidRPr="00A37B51" w:rsidRDefault="00A37B51" w:rsidP="00A37B51">
      <w:pPr>
        <w:numPr>
          <w:ilvl w:val="1"/>
          <w:numId w:val="12"/>
        </w:num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A37B51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>Ensure the code is modular, well-commented, and follows best practices.</w:t>
      </w:r>
    </w:p>
    <w:p w14:paraId="0BBF8CFB" w14:textId="77777777" w:rsidR="00A37B51" w:rsidRPr="00A37B51" w:rsidRDefault="00A37B51" w:rsidP="00A37B51">
      <w:pPr>
        <w:numPr>
          <w:ilvl w:val="1"/>
          <w:numId w:val="12"/>
        </w:num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A37B51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>Include a README with setup instructions and usage examples.</w:t>
      </w:r>
    </w:p>
    <w:p w14:paraId="4E9022D8" w14:textId="77777777" w:rsidR="00A37B51" w:rsidRPr="00A37B51" w:rsidRDefault="00A37B51" w:rsidP="00A37B51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A37B51">
        <w:rPr>
          <w:rFonts w:ascii="Helvetica LT Std" w:eastAsia="Times New Roman" w:hAnsi="Helvetica LT Std" w:cs="Times New Roman"/>
          <w:b/>
          <w:bCs/>
          <w:kern w:val="0"/>
          <w:sz w:val="24"/>
          <w:szCs w:val="24"/>
          <w14:ligatures w14:val="none"/>
        </w:rPr>
        <w:t>Project Report</w:t>
      </w:r>
    </w:p>
    <w:p w14:paraId="0A959203" w14:textId="77777777" w:rsidR="00A37B51" w:rsidRPr="00A37B51" w:rsidRDefault="00A37B51" w:rsidP="00A37B51">
      <w:pPr>
        <w:numPr>
          <w:ilvl w:val="1"/>
          <w:numId w:val="12"/>
        </w:num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A37B51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>Outline the project workflow from dataset selection to evaluation.</w:t>
      </w:r>
    </w:p>
    <w:p w14:paraId="270F32E4" w14:textId="77777777" w:rsidR="00A37B51" w:rsidRPr="00A37B51" w:rsidRDefault="00A37B51" w:rsidP="00A37B51">
      <w:pPr>
        <w:numPr>
          <w:ilvl w:val="1"/>
          <w:numId w:val="12"/>
        </w:num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A37B51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>Include details of the EDA, system architecture, challenges, and performance metrics.</w:t>
      </w:r>
    </w:p>
    <w:p w14:paraId="0D201858" w14:textId="77777777" w:rsidR="00A37B51" w:rsidRPr="00A37B51" w:rsidRDefault="00A37B51" w:rsidP="00A37B51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A37B51">
        <w:rPr>
          <w:rFonts w:ascii="Helvetica LT Std" w:eastAsia="Times New Roman" w:hAnsi="Helvetica LT Std" w:cs="Times New Roman"/>
          <w:b/>
          <w:bCs/>
          <w:kern w:val="0"/>
          <w:sz w:val="24"/>
          <w:szCs w:val="24"/>
          <w14:ligatures w14:val="none"/>
        </w:rPr>
        <w:t>Presentation</w:t>
      </w:r>
    </w:p>
    <w:p w14:paraId="23528E56" w14:textId="77777777" w:rsidR="00A37B51" w:rsidRPr="00A37B51" w:rsidRDefault="00A37B51" w:rsidP="00A37B51">
      <w:pPr>
        <w:numPr>
          <w:ilvl w:val="1"/>
          <w:numId w:val="12"/>
        </w:num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A37B51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>Develop slides that cover:</w:t>
      </w:r>
    </w:p>
    <w:p w14:paraId="312B2CB8" w14:textId="77777777" w:rsidR="00A37B51" w:rsidRPr="00A37B51" w:rsidRDefault="00A37B51" w:rsidP="00A37B51">
      <w:pPr>
        <w:numPr>
          <w:ilvl w:val="2"/>
          <w:numId w:val="12"/>
        </w:num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A37B51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>Introduction and project objectives.</w:t>
      </w:r>
    </w:p>
    <w:p w14:paraId="605F6084" w14:textId="77777777" w:rsidR="00A37B51" w:rsidRPr="00A37B51" w:rsidRDefault="00A37B51" w:rsidP="00A37B51">
      <w:pPr>
        <w:numPr>
          <w:ilvl w:val="2"/>
          <w:numId w:val="12"/>
        </w:num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A37B51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>Key steps and methodologies.</w:t>
      </w:r>
    </w:p>
    <w:p w14:paraId="46068158" w14:textId="77777777" w:rsidR="00A37B51" w:rsidRPr="00A37B51" w:rsidRDefault="00A37B51" w:rsidP="00A37B51">
      <w:pPr>
        <w:numPr>
          <w:ilvl w:val="2"/>
          <w:numId w:val="12"/>
        </w:num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A37B51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>Visualizations from the EDA.</w:t>
      </w:r>
    </w:p>
    <w:p w14:paraId="029CDB33" w14:textId="77777777" w:rsidR="00A37B51" w:rsidRPr="00A37B51" w:rsidRDefault="00A37B51" w:rsidP="00A37B51">
      <w:pPr>
        <w:numPr>
          <w:ilvl w:val="2"/>
          <w:numId w:val="12"/>
        </w:num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A37B51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>Examples of retrieval and generated responses.</w:t>
      </w:r>
    </w:p>
    <w:p w14:paraId="5691D8EA" w14:textId="77777777" w:rsidR="00A37B51" w:rsidRPr="00A37B51" w:rsidRDefault="00A37B51" w:rsidP="00A37B51">
      <w:pPr>
        <w:numPr>
          <w:ilvl w:val="2"/>
          <w:numId w:val="12"/>
        </w:num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A37B51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>Evaluation results and conclusions.</w:t>
      </w:r>
    </w:p>
    <w:p w14:paraId="343B7B5A" w14:textId="77777777" w:rsidR="00A37B51" w:rsidRPr="00A37B51" w:rsidRDefault="00A37B51" w:rsidP="00A37B51">
      <w:pPr>
        <w:numPr>
          <w:ilvl w:val="1"/>
          <w:numId w:val="12"/>
        </w:numPr>
        <w:spacing w:before="100" w:beforeAutospacing="1" w:after="100" w:afterAutospacing="1" w:line="240" w:lineRule="auto"/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</w:pPr>
      <w:r w:rsidRPr="00A37B51">
        <w:rPr>
          <w:rFonts w:ascii="Helvetica LT Std" w:eastAsia="Times New Roman" w:hAnsi="Helvetica LT Std" w:cs="Times New Roman"/>
          <w:b/>
          <w:bCs/>
          <w:kern w:val="0"/>
          <w:sz w:val="24"/>
          <w:szCs w:val="24"/>
          <w14:ligatures w14:val="none"/>
        </w:rPr>
        <w:t>Bonus:</w:t>
      </w:r>
      <w:r w:rsidRPr="00A37B51">
        <w:rPr>
          <w:rFonts w:ascii="Helvetica LT Std" w:eastAsia="Times New Roman" w:hAnsi="Helvetica LT Std" w:cs="Times New Roman"/>
          <w:kern w:val="0"/>
          <w:sz w:val="24"/>
          <w:szCs w:val="24"/>
          <w14:ligatures w14:val="none"/>
        </w:rPr>
        <w:t xml:space="preserve"> Incorporate a live demo if possible.</w:t>
      </w:r>
    </w:p>
    <w:p w14:paraId="353DC2E1" w14:textId="77777777" w:rsidR="00BA55C6" w:rsidRPr="00A37B51" w:rsidRDefault="00BA55C6">
      <w:pPr>
        <w:rPr>
          <w:rFonts w:ascii="Helvetica LT Std" w:hAnsi="Helvetica LT Std"/>
        </w:rPr>
      </w:pPr>
    </w:p>
    <w:sectPr w:rsidR="00BA55C6" w:rsidRPr="00A37B51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728114" w14:textId="77777777" w:rsidR="001D767C" w:rsidRDefault="001D767C" w:rsidP="00395210">
      <w:pPr>
        <w:spacing w:after="0" w:line="240" w:lineRule="auto"/>
      </w:pPr>
      <w:r>
        <w:separator/>
      </w:r>
    </w:p>
  </w:endnote>
  <w:endnote w:type="continuationSeparator" w:id="0">
    <w:p w14:paraId="2FE8ACA0" w14:textId="77777777" w:rsidR="001D767C" w:rsidRDefault="001D767C" w:rsidP="003952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 LT Std">
    <w:panose1 w:val="020B0504020202020204"/>
    <w:charset w:val="00"/>
    <w:family w:val="swiss"/>
    <w:notTrueType/>
    <w:pitch w:val="variable"/>
    <w:sig w:usb0="800002AF" w:usb1="5000204A" w:usb2="00000000" w:usb3="00000000" w:csb0="00000005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F89224" w14:textId="77777777" w:rsidR="001D767C" w:rsidRDefault="001D767C" w:rsidP="00395210">
      <w:pPr>
        <w:spacing w:after="0" w:line="240" w:lineRule="auto"/>
      </w:pPr>
      <w:r>
        <w:separator/>
      </w:r>
    </w:p>
  </w:footnote>
  <w:footnote w:type="continuationSeparator" w:id="0">
    <w:p w14:paraId="539107A8" w14:textId="77777777" w:rsidR="001D767C" w:rsidRDefault="001D767C" w:rsidP="003952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E82B53" w14:textId="5EB95208" w:rsidR="00395210" w:rsidRDefault="00395210">
    <w:pPr>
      <w:pStyle w:val="Header"/>
    </w:pPr>
    <w:r w:rsidRPr="00395210">
      <w:t>project_5_2_genai_ra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12554D"/>
    <w:multiLevelType w:val="multilevel"/>
    <w:tmpl w:val="6AC0B7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7176A0A"/>
    <w:multiLevelType w:val="multilevel"/>
    <w:tmpl w:val="A3B004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0A85A59"/>
    <w:multiLevelType w:val="multilevel"/>
    <w:tmpl w:val="9536AB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99300FB"/>
    <w:multiLevelType w:val="multilevel"/>
    <w:tmpl w:val="8D3CCF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10403D3"/>
    <w:multiLevelType w:val="multilevel"/>
    <w:tmpl w:val="C61CDD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1E948AF"/>
    <w:multiLevelType w:val="multilevel"/>
    <w:tmpl w:val="6B9A61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4604FAA"/>
    <w:multiLevelType w:val="multilevel"/>
    <w:tmpl w:val="D6DEA2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6DC2E72"/>
    <w:multiLevelType w:val="multilevel"/>
    <w:tmpl w:val="EE06E3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9E22DC8"/>
    <w:multiLevelType w:val="multilevel"/>
    <w:tmpl w:val="13F875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2713B97"/>
    <w:multiLevelType w:val="multilevel"/>
    <w:tmpl w:val="9D80DB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00997756">
    <w:abstractNumId w:val="0"/>
  </w:num>
  <w:num w:numId="2" w16cid:durableId="920522537">
    <w:abstractNumId w:val="3"/>
  </w:num>
  <w:num w:numId="3" w16cid:durableId="221332225">
    <w:abstractNumId w:val="5"/>
  </w:num>
  <w:num w:numId="4" w16cid:durableId="2114548935">
    <w:abstractNumId w:val="4"/>
  </w:num>
  <w:num w:numId="5" w16cid:durableId="1378897457">
    <w:abstractNumId w:val="7"/>
  </w:num>
  <w:num w:numId="6" w16cid:durableId="1339308103">
    <w:abstractNumId w:val="7"/>
    <w:lvlOverride w:ilvl="1">
      <w:lvl w:ilvl="1">
        <w:numFmt w:val="decimal"/>
        <w:lvlText w:val="%2."/>
        <w:lvlJc w:val="left"/>
      </w:lvl>
    </w:lvlOverride>
  </w:num>
  <w:num w:numId="7" w16cid:durableId="1967809971">
    <w:abstractNumId w:val="1"/>
  </w:num>
  <w:num w:numId="8" w16cid:durableId="208616927">
    <w:abstractNumId w:val="8"/>
  </w:num>
  <w:num w:numId="9" w16cid:durableId="252593060">
    <w:abstractNumId w:val="8"/>
    <w:lvlOverride w:ilvl="1">
      <w:lvl w:ilvl="1">
        <w:numFmt w:val="decimal"/>
        <w:lvlText w:val="%2."/>
        <w:lvlJc w:val="left"/>
      </w:lvl>
    </w:lvlOverride>
  </w:num>
  <w:num w:numId="10" w16cid:durableId="2074231173">
    <w:abstractNumId w:val="9"/>
  </w:num>
  <w:num w:numId="11" w16cid:durableId="1562054080">
    <w:abstractNumId w:val="6"/>
  </w:num>
  <w:num w:numId="12" w16cid:durableId="112100109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YytjAwNDMzNjE1tDRQ0lEKTi0uzszPAykwrAUA1G3C2CwAAAA="/>
  </w:docVars>
  <w:rsids>
    <w:rsidRoot w:val="00A37B51"/>
    <w:rsid w:val="00032795"/>
    <w:rsid w:val="001D767C"/>
    <w:rsid w:val="00395210"/>
    <w:rsid w:val="00A37B51"/>
    <w:rsid w:val="00B70064"/>
    <w:rsid w:val="00BA55C6"/>
    <w:rsid w:val="00C27D6D"/>
    <w:rsid w:val="00DE42E0"/>
    <w:rsid w:val="00E83298"/>
    <w:rsid w:val="00F354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C0C2E2"/>
  <w15:chartTrackingRefBased/>
  <w15:docId w15:val="{A922064C-4D4C-46AD-8013-F78A110129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37B5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37B5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37B51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37B5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37B51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37B5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37B5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37B5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37B5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37B51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37B5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37B51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37B51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37B51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37B5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37B5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37B5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37B5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37B5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37B5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37B5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37B5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37B5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37B5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37B5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37B51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7B51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7B51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37B51"/>
    <w:rPr>
      <w:b/>
      <w:bCs/>
      <w:smallCaps/>
      <w:color w:val="2F5496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A37B51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A37B51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3952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5210"/>
  </w:style>
  <w:style w:type="paragraph" w:styleId="Footer">
    <w:name w:val="footer"/>
    <w:basedOn w:val="Normal"/>
    <w:link w:val="FooterChar"/>
    <w:uiPriority w:val="99"/>
    <w:unhideWhenUsed/>
    <w:rsid w:val="003952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9521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8046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rychroma.com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huggingface.co/sentence-transformers/all-MiniLM-L6-v2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platform.openai.com/docs/api-reference/introduction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gpt-index.readthedocs.io/en/latest/examples/vector_stores/ChromaIndexDemo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python.langchain.com/docs/integrations/vectorstores/chroma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4</Pages>
  <Words>792</Words>
  <Characters>451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 Bigman</dc:creator>
  <cp:keywords/>
  <dc:description/>
  <cp:lastModifiedBy>Dan Bigman</cp:lastModifiedBy>
  <cp:revision>1</cp:revision>
  <cp:lastPrinted>2025-02-05T14:19:00Z</cp:lastPrinted>
  <dcterms:created xsi:type="dcterms:W3CDTF">2025-02-05T14:06:00Z</dcterms:created>
  <dcterms:modified xsi:type="dcterms:W3CDTF">2025-02-05T14:20:00Z</dcterms:modified>
</cp:coreProperties>
</file>